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32B104CB" w:rsidR="00784F3C" w:rsidRPr="009D15EE" w:rsidRDefault="00D16CFB" w:rsidP="00186AFB">
      <w:pPr>
        <w:jc w:val="center"/>
        <w:rPr>
          <w:b/>
        </w:rPr>
      </w:pPr>
      <w:r>
        <w:rPr>
          <w:b/>
        </w:rPr>
        <w:t>Tuesday</w:t>
      </w:r>
      <w:r w:rsidR="00784F3C" w:rsidRPr="009D15EE">
        <w:rPr>
          <w:b/>
        </w:rPr>
        <w:t xml:space="preserve"> </w:t>
      </w:r>
      <w:r>
        <w:rPr>
          <w:b/>
        </w:rPr>
        <w:t>8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</w:t>
      </w:r>
      <w:r w:rsidR="003E4A9C">
        <w:rPr>
          <w:b/>
        </w:rPr>
        <w:t>October</w:t>
      </w:r>
      <w:r w:rsidR="00186AFB" w:rsidRPr="009D15EE">
        <w:rPr>
          <w:b/>
        </w:rPr>
        <w:t xml:space="preserve"> </w:t>
      </w:r>
      <w:r>
        <w:rPr>
          <w:b/>
        </w:rPr>
        <w:t>1</w:t>
      </w:r>
      <w:r w:rsidR="00186AFB" w:rsidRPr="009D15EE">
        <w:rPr>
          <w:b/>
        </w:rPr>
        <w:t>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</w:p>
    <w:p w14:paraId="7AD55476" w14:textId="19055572" w:rsidR="003E4A9C" w:rsidRPr="003E4A9C" w:rsidRDefault="003E4A9C" w:rsidP="003E4A9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work done since last meeting (general jade pages and querying)</w:t>
      </w:r>
    </w:p>
    <w:p w14:paraId="6662CAAA" w14:textId="568F5149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bookmarkStart w:id="0" w:name="_Hlk526797980"/>
      <w:r>
        <w:rPr>
          <w:b/>
        </w:rPr>
        <w:t xml:space="preserve">Josh </w:t>
      </w:r>
    </w:p>
    <w:p w14:paraId="718D1688" w14:textId="532E3B2E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 xml:space="preserve">Sam </w:t>
      </w:r>
    </w:p>
    <w:p w14:paraId="0E6E100C" w14:textId="7628D6B9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hen</w:t>
      </w:r>
    </w:p>
    <w:p w14:paraId="17C280C7" w14:textId="50E590AE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aymond</w:t>
      </w:r>
    </w:p>
    <w:p w14:paraId="11EC52B5" w14:textId="548A4CEA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achlan</w:t>
      </w:r>
    </w:p>
    <w:p w14:paraId="6FF035ED" w14:textId="68B7FA2B" w:rsidR="0069026B" w:rsidRPr="0069026B" w:rsidRDefault="003E4A9C" w:rsidP="0069026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Michael (</w:t>
      </w:r>
      <w:proofErr w:type="spellStart"/>
      <w:r>
        <w:rPr>
          <w:b/>
        </w:rPr>
        <w:t>start up</w:t>
      </w:r>
      <w:proofErr w:type="spellEnd"/>
      <w:r w:rsidR="0069026B">
        <w:rPr>
          <w:b/>
        </w:rPr>
        <w:t>)</w:t>
      </w:r>
    </w:p>
    <w:bookmarkEnd w:id="0"/>
    <w:p w14:paraId="1EC6A161" w14:textId="77777777" w:rsidR="0069026B" w:rsidRDefault="0069026B" w:rsidP="0069026B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deliverables for sprint 3</w:t>
      </w:r>
    </w:p>
    <w:p w14:paraId="659A8C3D" w14:textId="7FCE0C9B" w:rsidR="0069026B" w:rsidRPr="0069026B" w:rsidRDefault="0069026B" w:rsidP="0069026B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Update current time schedule</w:t>
      </w:r>
    </w:p>
    <w:p w14:paraId="6DA59603" w14:textId="0DFCB8DD" w:rsidR="003E4A9C" w:rsidRDefault="003E4A9C" w:rsidP="003E4A9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llocate work for next meeting</w:t>
      </w:r>
    </w:p>
    <w:p w14:paraId="583403AA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Josh</w:t>
      </w:r>
    </w:p>
    <w:p w14:paraId="5E7D6C65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m</w:t>
      </w:r>
    </w:p>
    <w:p w14:paraId="0CB43E27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hen</w:t>
      </w:r>
    </w:p>
    <w:p w14:paraId="79C12160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aymond</w:t>
      </w:r>
    </w:p>
    <w:p w14:paraId="012A5D75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achlan</w:t>
      </w:r>
    </w:p>
    <w:p w14:paraId="07B9F097" w14:textId="614120E2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Michael</w:t>
      </w:r>
    </w:p>
    <w:p w14:paraId="31B13EE7" w14:textId="6C7CA4D4" w:rsidR="008663FE" w:rsidRDefault="008663FE" w:rsidP="008663FE">
      <w:r>
        <w:t>13:05</w:t>
      </w:r>
      <w:r>
        <w:tab/>
        <w:t xml:space="preserve">Josh illustrates what he has done in the </w:t>
      </w:r>
      <w:proofErr w:type="spellStart"/>
      <w:proofErr w:type="gramStart"/>
      <w:r>
        <w:t>history.jade</w:t>
      </w:r>
      <w:proofErr w:type="spellEnd"/>
      <w:proofErr w:type="gramEnd"/>
      <w:r>
        <w:t xml:space="preserve"> and </w:t>
      </w:r>
      <w:proofErr w:type="spellStart"/>
      <w:r>
        <w:t>css</w:t>
      </w:r>
      <w:proofErr w:type="spellEnd"/>
      <w:r>
        <w:t xml:space="preserve"> file</w:t>
      </w:r>
    </w:p>
    <w:p w14:paraId="3CCBAB6F" w14:textId="2A09BED3" w:rsidR="008663FE" w:rsidRDefault="008663FE" w:rsidP="008663FE">
      <w:r>
        <w:t xml:space="preserve">13:07 </w:t>
      </w:r>
      <w:r>
        <w:tab/>
        <w:t xml:space="preserve">Discussion about the font size in </w:t>
      </w:r>
      <w:proofErr w:type="spellStart"/>
      <w:r>
        <w:t>css</w:t>
      </w:r>
      <w:proofErr w:type="spellEnd"/>
    </w:p>
    <w:p w14:paraId="04CC3B40" w14:textId="62AA7610" w:rsidR="008663FE" w:rsidRDefault="0028599B" w:rsidP="008663FE">
      <w:r>
        <w:t>13:08</w:t>
      </w:r>
      <w:r>
        <w:tab/>
        <w:t>Sam implements the fetch, decompression files etc.</w:t>
      </w:r>
    </w:p>
    <w:p w14:paraId="63B2EFE8" w14:textId="12738E00" w:rsidR="0028599B" w:rsidRDefault="0028599B" w:rsidP="008663FE">
      <w:r>
        <w:t>13:08</w:t>
      </w:r>
      <w:r>
        <w:tab/>
        <w:t>Chen will finish his part by the end</w:t>
      </w:r>
    </w:p>
    <w:p w14:paraId="40803B66" w14:textId="11D5A85D" w:rsidR="0028599B" w:rsidRDefault="0028599B" w:rsidP="008663FE">
      <w:r>
        <w:t xml:space="preserve">13:09 </w:t>
      </w:r>
      <w:r>
        <w:tab/>
        <w:t xml:space="preserve">Raymond illustrates his work on </w:t>
      </w:r>
      <w:proofErr w:type="spellStart"/>
      <w:proofErr w:type="gramStart"/>
      <w:r>
        <w:t>updateresult.jade</w:t>
      </w:r>
      <w:proofErr w:type="spellEnd"/>
      <w:proofErr w:type="gramEnd"/>
    </w:p>
    <w:p w14:paraId="761B5696" w14:textId="7ED8AE56" w:rsidR="0028599B" w:rsidRDefault="0028599B" w:rsidP="008663FE">
      <w:r>
        <w:t xml:space="preserve">13:10 </w:t>
      </w:r>
      <w:r>
        <w:tab/>
        <w:t xml:space="preserve">Discussion about the output format </w:t>
      </w:r>
    </w:p>
    <w:p w14:paraId="4CA8B29A" w14:textId="7195B439" w:rsidR="0028599B" w:rsidRDefault="000D374A" w:rsidP="008663FE">
      <w:r>
        <w:t>13:12</w:t>
      </w:r>
      <w:r>
        <w:tab/>
        <w:t>Michael need to finish his part later.</w:t>
      </w:r>
    </w:p>
    <w:p w14:paraId="054CE263" w14:textId="37477F31" w:rsidR="000D374A" w:rsidRDefault="000D374A" w:rsidP="008663FE">
      <w:r>
        <w:t>13:12</w:t>
      </w:r>
      <w:r>
        <w:tab/>
        <w:t xml:space="preserve">Lachlan indicates that functions in the controller need to be modified for the </w:t>
      </w:r>
      <w:proofErr w:type="spellStart"/>
      <w:proofErr w:type="gramStart"/>
      <w:r>
        <w:t>uploadhistory.jade</w:t>
      </w:r>
      <w:proofErr w:type="spellEnd"/>
      <w:proofErr w:type="gramEnd"/>
      <w:r>
        <w:t xml:space="preserve">. </w:t>
      </w:r>
    </w:p>
    <w:p w14:paraId="782A7B63" w14:textId="68AA4943" w:rsidR="000D374A" w:rsidRDefault="000D374A" w:rsidP="008663FE">
      <w:r>
        <w:t>13:13</w:t>
      </w:r>
      <w:r>
        <w:tab/>
        <w:t>Queries need to work even there are no data in the database. (Lachlan &amp; Sam)</w:t>
      </w:r>
    </w:p>
    <w:p w14:paraId="0D5A9F9F" w14:textId="5F2E85B3" w:rsidR="000D374A" w:rsidRDefault="000D374A" w:rsidP="008663FE">
      <w:r>
        <w:t>13:15</w:t>
      </w:r>
      <w:r>
        <w:tab/>
        <w:t>Discussion about refreshing pages and pass the new information when trying to re-rendering the data.</w:t>
      </w:r>
    </w:p>
    <w:p w14:paraId="4CE74428" w14:textId="4E4FC928" w:rsidR="000D374A" w:rsidRDefault="00A01307" w:rsidP="008663FE">
      <w:r>
        <w:t>13:19</w:t>
      </w:r>
      <w:r>
        <w:tab/>
        <w:t>Sprint 3 details confirmation</w:t>
      </w:r>
    </w:p>
    <w:p w14:paraId="682AD58F" w14:textId="5CE21135" w:rsidR="00A01307" w:rsidRDefault="00A01307" w:rsidP="008663FE">
      <w:r>
        <w:t>13:30</w:t>
      </w:r>
      <w:r>
        <w:tab/>
      </w:r>
      <w:r w:rsidR="008666EB">
        <w:t xml:space="preserve">Discussion about work allocation </w:t>
      </w:r>
    </w:p>
    <w:p w14:paraId="242BAEF4" w14:textId="1FB90BC6" w:rsidR="008666EB" w:rsidRDefault="008666EB" w:rsidP="008663FE">
      <w:r>
        <w:t>13:31</w:t>
      </w:r>
      <w:r>
        <w:tab/>
        <w:t xml:space="preserve">Raymond is responsible for test designing </w:t>
      </w:r>
    </w:p>
    <w:p w14:paraId="12674B1B" w14:textId="4862811F" w:rsidR="008666EB" w:rsidRDefault="008666EB" w:rsidP="008663FE">
      <w:r>
        <w:t>13:36</w:t>
      </w:r>
      <w:r>
        <w:tab/>
        <w:t>Discussion about the time of working</w:t>
      </w:r>
    </w:p>
    <w:p w14:paraId="055FD45C" w14:textId="77777777" w:rsidR="008666EB" w:rsidRDefault="008666EB" w:rsidP="008663FE"/>
    <w:p w14:paraId="060068D8" w14:textId="77777777" w:rsidR="008666EB" w:rsidRDefault="008666EB" w:rsidP="008663FE"/>
    <w:p w14:paraId="172FDAC2" w14:textId="13483A41" w:rsidR="000D374A" w:rsidRDefault="008666EB" w:rsidP="008663FE">
      <w:r>
        <w:t xml:space="preserve">13:40 </w:t>
      </w:r>
      <w:r>
        <w:tab/>
        <w:t>New deadline for jade files confirmed</w:t>
      </w:r>
    </w:p>
    <w:p w14:paraId="78709D1C" w14:textId="54EF857C" w:rsidR="008666EB" w:rsidRDefault="008666EB" w:rsidP="008663FE">
      <w:proofErr w:type="gramStart"/>
      <w:r>
        <w:t xml:space="preserve">13:43  </w:t>
      </w:r>
      <w:r>
        <w:tab/>
      </w:r>
      <w:proofErr w:type="gramEnd"/>
      <w:r>
        <w:t>Michael suggests that before the whole project deadline, we should show a mock execution to the client.</w:t>
      </w:r>
    </w:p>
    <w:p w14:paraId="1AA43982" w14:textId="293EEEF1" w:rsidR="00DE6C22" w:rsidRDefault="00DE6C22" w:rsidP="008663FE">
      <w:r>
        <w:t xml:space="preserve">13:45 </w:t>
      </w:r>
      <w:r>
        <w:tab/>
        <w:t>Legacy encryption of the MySQL database</w:t>
      </w:r>
    </w:p>
    <w:p w14:paraId="2A55D40E" w14:textId="6B07DB15" w:rsidR="00C76972" w:rsidRDefault="00C76972" w:rsidP="008663FE">
      <w:r>
        <w:t xml:space="preserve">13:48 </w:t>
      </w:r>
      <w:r>
        <w:tab/>
        <w:t>File compression progress discussion</w:t>
      </w:r>
    </w:p>
    <w:p w14:paraId="39B4E026" w14:textId="0E56F8AB" w:rsidR="00C76972" w:rsidRDefault="00C76972" w:rsidP="008663FE">
      <w:r>
        <w:t xml:space="preserve">13:49 </w:t>
      </w:r>
      <w:r>
        <w:tab/>
        <w:t>Sam suggests that the team leader should update the work allocation list on Google Drive.</w:t>
      </w:r>
    </w:p>
    <w:p w14:paraId="276CA732" w14:textId="77777777" w:rsidR="00C76972" w:rsidRDefault="00C76972" w:rsidP="008663FE">
      <w:bookmarkStart w:id="1" w:name="_GoBack"/>
      <w:bookmarkEnd w:id="1"/>
    </w:p>
    <w:p w14:paraId="4CF034C2" w14:textId="77777777" w:rsidR="008663FE" w:rsidRPr="008663FE" w:rsidRDefault="008663FE" w:rsidP="008663FE"/>
    <w:sectPr w:rsidR="008663FE" w:rsidRPr="008663F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8EFB7" w14:textId="77777777" w:rsidR="00AB4717" w:rsidRDefault="00AB4717" w:rsidP="00784F3C">
      <w:pPr>
        <w:spacing w:after="0" w:line="240" w:lineRule="auto"/>
      </w:pPr>
      <w:r>
        <w:separator/>
      </w:r>
    </w:p>
  </w:endnote>
  <w:endnote w:type="continuationSeparator" w:id="0">
    <w:p w14:paraId="52771DB9" w14:textId="77777777" w:rsidR="00AB4717" w:rsidRDefault="00AB4717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0D841A" w14:textId="77777777" w:rsidR="00AB4717" w:rsidRDefault="00AB4717" w:rsidP="00784F3C">
      <w:pPr>
        <w:spacing w:after="0" w:line="240" w:lineRule="auto"/>
      </w:pPr>
      <w:r>
        <w:separator/>
      </w:r>
    </w:p>
  </w:footnote>
  <w:footnote w:type="continuationSeparator" w:id="0">
    <w:p w14:paraId="1EB22A8F" w14:textId="77777777" w:rsidR="00AB4717" w:rsidRDefault="00AB4717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D100ECC" w:rsidR="00784F3C" w:rsidRPr="00186AFB" w:rsidRDefault="00800CDB">
    <w:pPr>
      <w:pStyle w:val="Header"/>
      <w:jc w:val="center"/>
      <w:rPr>
        <w:b/>
        <w:caps/>
        <w:color w:val="5B9BD5" w:themeColor="accent1"/>
        <w:sz w:val="30"/>
        <w:szCs w:val="30"/>
      </w:rPr>
    </w:pPr>
    <w:r>
      <w:rPr>
        <w:b/>
        <w:caps/>
        <w:color w:val="5B9BD5" w:themeColor="accent1"/>
        <w:sz w:val="30"/>
        <w:szCs w:val="30"/>
      </w:rPr>
      <w:t>Auditor week 8 meeting agenda</w:t>
    </w:r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EFD2FC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wUAxERKPCwAAAA="/>
  </w:docVars>
  <w:rsids>
    <w:rsidRoot w:val="00784F3C"/>
    <w:rsid w:val="00025034"/>
    <w:rsid w:val="000D374A"/>
    <w:rsid w:val="00133E1B"/>
    <w:rsid w:val="001602C5"/>
    <w:rsid w:val="00186AFB"/>
    <w:rsid w:val="001E5576"/>
    <w:rsid w:val="00201565"/>
    <w:rsid w:val="002505B0"/>
    <w:rsid w:val="00264669"/>
    <w:rsid w:val="00276198"/>
    <w:rsid w:val="0028202C"/>
    <w:rsid w:val="0028599B"/>
    <w:rsid w:val="002B1CAF"/>
    <w:rsid w:val="002E7453"/>
    <w:rsid w:val="00341E05"/>
    <w:rsid w:val="0036751C"/>
    <w:rsid w:val="00397DD0"/>
    <w:rsid w:val="003E4A9C"/>
    <w:rsid w:val="00447173"/>
    <w:rsid w:val="004C0884"/>
    <w:rsid w:val="004E7761"/>
    <w:rsid w:val="004F1CA0"/>
    <w:rsid w:val="005A055C"/>
    <w:rsid w:val="005C1CC7"/>
    <w:rsid w:val="00601938"/>
    <w:rsid w:val="00653A3B"/>
    <w:rsid w:val="00671F8C"/>
    <w:rsid w:val="006835F5"/>
    <w:rsid w:val="0069026B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7F66A6"/>
    <w:rsid w:val="00800CDB"/>
    <w:rsid w:val="008663FE"/>
    <w:rsid w:val="008666EB"/>
    <w:rsid w:val="00885F2C"/>
    <w:rsid w:val="008C41A8"/>
    <w:rsid w:val="00933863"/>
    <w:rsid w:val="00957B6A"/>
    <w:rsid w:val="0098240A"/>
    <w:rsid w:val="009D0E7D"/>
    <w:rsid w:val="009D15EE"/>
    <w:rsid w:val="00A01307"/>
    <w:rsid w:val="00A64527"/>
    <w:rsid w:val="00AB4717"/>
    <w:rsid w:val="00AC26A8"/>
    <w:rsid w:val="00AC7E70"/>
    <w:rsid w:val="00BC420D"/>
    <w:rsid w:val="00C066DE"/>
    <w:rsid w:val="00C42527"/>
    <w:rsid w:val="00C70759"/>
    <w:rsid w:val="00C73326"/>
    <w:rsid w:val="00C76972"/>
    <w:rsid w:val="00C93284"/>
    <w:rsid w:val="00CA5207"/>
    <w:rsid w:val="00CC28BF"/>
    <w:rsid w:val="00CD446E"/>
    <w:rsid w:val="00D16CFB"/>
    <w:rsid w:val="00D41463"/>
    <w:rsid w:val="00D914A0"/>
    <w:rsid w:val="00DA38DE"/>
    <w:rsid w:val="00DE6C22"/>
    <w:rsid w:val="00E43327"/>
    <w:rsid w:val="00E94670"/>
    <w:rsid w:val="00E95F1C"/>
    <w:rsid w:val="00EE2E17"/>
    <w:rsid w:val="00F23B2B"/>
    <w:rsid w:val="00FA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046AF8"/>
    <w:rsid w:val="0010362E"/>
    <w:rsid w:val="00182687"/>
    <w:rsid w:val="001D7484"/>
    <w:rsid w:val="00274D8C"/>
    <w:rsid w:val="004B08F8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BB54EA"/>
    <w:rsid w:val="00BE1DC5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Luk Raymond</cp:lastModifiedBy>
  <cp:revision>5</cp:revision>
  <dcterms:created xsi:type="dcterms:W3CDTF">2018-10-08T13:42:00Z</dcterms:created>
  <dcterms:modified xsi:type="dcterms:W3CDTF">2018-10-09T05:52:00Z</dcterms:modified>
</cp:coreProperties>
</file>